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EF761" w14:textId="751CC1BD" w:rsidR="00CB23A6" w:rsidRDefault="00CB23A6" w:rsidP="005F72B9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>مراحل فعال</w:t>
      </w:r>
      <w:r w:rsidR="005F72B9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سازی فرآیند </w:t>
      </w:r>
      <w:r w:rsidR="004F03FB">
        <w:rPr>
          <w:rFonts w:cs="B Nazanin" w:hint="cs"/>
          <w:b/>
          <w:bCs/>
          <w:sz w:val="28"/>
          <w:szCs w:val="28"/>
          <w:rtl/>
        </w:rPr>
        <w:t>حذف اضطراری</w:t>
      </w:r>
      <w:r w:rsidR="001A029A">
        <w:rPr>
          <w:rFonts w:cs="B Nazanin" w:hint="cs"/>
          <w:b/>
          <w:bCs/>
          <w:sz w:val="28"/>
          <w:szCs w:val="28"/>
          <w:rtl/>
        </w:rPr>
        <w:t xml:space="preserve"> موارد پزشکی</w:t>
      </w:r>
    </w:p>
    <w:p w14:paraId="6D3C740C" w14:textId="601D335E" w:rsidR="00CB23A6" w:rsidRDefault="007431F5" w:rsidP="00CB23A6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sz w:val="28"/>
          <w:szCs w:val="28"/>
          <w:rtl/>
          <w:lang w:val="fa-IR"/>
        </w:rPr>
        <mc:AlternateContent>
          <mc:Choice Requires="wpg">
            <w:drawing>
              <wp:anchor distT="0" distB="0" distL="114300" distR="114300" simplePos="0" relativeHeight="251670016" behindDoc="0" locked="0" layoutInCell="1" allowOverlap="1" wp14:anchorId="5B4899E7" wp14:editId="22497A1D">
                <wp:simplePos x="0" y="0"/>
                <wp:positionH relativeFrom="column">
                  <wp:posOffset>-190500</wp:posOffset>
                </wp:positionH>
                <wp:positionV relativeFrom="paragraph">
                  <wp:posOffset>99060</wp:posOffset>
                </wp:positionV>
                <wp:extent cx="8793480" cy="3581400"/>
                <wp:effectExtent l="0" t="0" r="26670" b="190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93480" cy="3581400"/>
                          <a:chOff x="0" y="0"/>
                          <a:chExt cx="8793480" cy="3581400"/>
                        </a:xfrm>
                      </wpg:grpSpPr>
                      <wpg:grpSp>
                        <wpg:cNvPr id="4" name="Group 4"/>
                        <wpg:cNvGrpSpPr>
                          <a:grpSpLocks/>
                        </wpg:cNvGrpSpPr>
                        <wpg:grpSpPr>
                          <a:xfrm>
                            <a:off x="0" y="0"/>
                            <a:ext cx="8793480" cy="2785075"/>
                            <a:chOff x="0" y="0"/>
                            <a:chExt cx="7371080" cy="2370070"/>
                          </a:xfrm>
                        </wpg:grpSpPr>
                        <wpg:grpSp>
                          <wpg:cNvPr id="46" name="Group 46"/>
                          <wpg:cNvGrpSpPr/>
                          <wpg:grpSpPr>
                            <a:xfrm>
                              <a:off x="0" y="0"/>
                              <a:ext cx="7371080" cy="1340333"/>
                              <a:chOff x="0" y="0"/>
                              <a:chExt cx="7371080" cy="1340333"/>
                            </a:xfrm>
                          </wpg:grpSpPr>
                          <wpg:grpSp>
                            <wpg:cNvPr id="24" name="Group 24"/>
                            <wpg:cNvGrpSpPr/>
                            <wpg:grpSpPr>
                              <a:xfrm>
                                <a:off x="0" y="0"/>
                                <a:ext cx="3500763" cy="1340333"/>
                                <a:chOff x="0" y="0"/>
                                <a:chExt cx="3500763" cy="1340333"/>
                              </a:xfrm>
                            </wpg:grpSpPr>
                            <wps:wsp>
                              <wps:cNvPr id="5" name="Rectangle 1"/>
                              <wps:cNvSpPr/>
                              <wps:spPr>
                                <a:xfrm>
                                  <a:off x="0" y="0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4F647E28" w14:textId="77777777" w:rsidR="00F96A9E" w:rsidRDefault="00CB23A6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</w:pPr>
                                    <w:r w:rsidRPr="007431F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اول: </w:t>
                                    </w:r>
                                  </w:p>
                                  <w:p w14:paraId="3331C555" w14:textId="2F5E4AB3" w:rsidR="00CB23A6" w:rsidRPr="007431F5" w:rsidRDefault="00FA5528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7431F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ارسال</w:t>
                                    </w:r>
                                    <w:r w:rsidR="00CB23A6" w:rsidRPr="007431F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 درخواست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Rectangle 6"/>
                              <wps:cNvSpPr/>
                              <wps:spPr>
                                <a:xfrm>
                                  <a:off x="0" y="609533"/>
                                  <a:ext cx="1554480" cy="70033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66FF99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5708E3CE" w14:textId="5D46DC38" w:rsidR="001E05CC" w:rsidRPr="007431F5" w:rsidRDefault="00E07EA0" w:rsidP="00DC2E53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sz w:val="26"/>
                                        <w:szCs w:val="26"/>
                                      </w:rPr>
                                    </w:pPr>
                                    <w:r w:rsidRPr="00E07EA0">
                                      <w:rPr>
                                        <w:rFonts w:cs="B Nazanin" w:hint="cs"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فعال سازی فرآیند حذف اضطراری </w:t>
                                    </w:r>
                                    <w:r w:rsidR="001A029A" w:rsidRPr="007431F5">
                                      <w:rPr>
                                        <w:rFonts w:cs="B Nazanin" w:hint="cs"/>
                                        <w:sz w:val="26"/>
                                        <w:szCs w:val="26"/>
                                        <w:rtl/>
                                      </w:rPr>
                                      <w:t>موارد پزشکی</w:t>
                                    </w:r>
                                    <w:r w:rsidR="00201E3C" w:rsidRPr="007431F5">
                                      <w:rPr>
                                        <w:rFonts w:cs="B Nazanin" w:hint="cs"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 توسط دانشجو</w:t>
                                    </w:r>
                                    <w:r w:rsidR="00FA5528" w:rsidRPr="007431F5">
                                      <w:rPr>
                                        <w:rFonts w:cs="B Nazanin" w:hint="cs"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 و</w:t>
                                    </w:r>
                                    <w:r w:rsidR="00201E3C" w:rsidRPr="007431F5">
                                      <w:rPr>
                                        <w:rFonts w:cs="B Nazanin" w:hint="cs"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 ارسال به مرحله بعد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Rectangle 28"/>
                              <wps:cNvSpPr/>
                              <wps:spPr>
                                <a:xfrm>
                                  <a:off x="1946283" y="640003"/>
                                  <a:ext cx="1554480" cy="70033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66FF99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5B9C4832" w14:textId="597E40E0" w:rsidR="00110E0C" w:rsidRPr="007431F5" w:rsidRDefault="00110E0C" w:rsidP="00DC2E53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sz w:val="26"/>
                                        <w:szCs w:val="26"/>
                                        <w:rtl/>
                                      </w:rPr>
                                    </w:pPr>
                                    <w:r w:rsidRPr="007431F5">
                                      <w:rPr>
                                        <w:rFonts w:cs="B Nazanin" w:hint="cs"/>
                                        <w:sz w:val="26"/>
                                        <w:szCs w:val="26"/>
                                        <w:rtl/>
                                      </w:rPr>
                                      <w:t>دکتر حسام واردی</w:t>
                                    </w:r>
                                  </w:p>
                                  <w:p w14:paraId="5B8BB075" w14:textId="17084782" w:rsidR="00110E0C" w:rsidRPr="007431F5" w:rsidRDefault="00110E0C" w:rsidP="00DC2E53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sz w:val="26"/>
                                        <w:szCs w:val="26"/>
                                      </w:rPr>
                                    </w:pPr>
                                    <w:r w:rsidRPr="007431F5">
                                      <w:rPr>
                                        <w:rFonts w:cs="B Nazanin" w:hint="cs"/>
                                        <w:sz w:val="26"/>
                                        <w:szCs w:val="26"/>
                                        <w:rtl/>
                                      </w:rPr>
                                      <w:t>درمانگاه مطهری در محل میدان نمازی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7" name="Rectangle 4"/>
                            <wps:cNvSpPr/>
                            <wps:spPr>
                              <a:xfrm>
                                <a:off x="1945217" y="0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5C8543" w14:textId="77777777" w:rsidR="00110E0C" w:rsidRPr="007431F5" w:rsidRDefault="001E05CC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</w:pPr>
                                  <w:r w:rsidRPr="007431F5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دوم: </w:t>
                                  </w:r>
                                </w:p>
                                <w:p w14:paraId="2DA2647A" w14:textId="5EB686C1" w:rsidR="001E05CC" w:rsidRPr="007431F5" w:rsidRDefault="001E05CC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7431F5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تایید </w:t>
                                  </w:r>
                                  <w:r w:rsidR="00705020" w:rsidRPr="007431F5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پزشک معتمد دانشگا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" name="Rectangle 5"/>
                            <wps:cNvSpPr/>
                            <wps:spPr>
                              <a:xfrm>
                                <a:off x="3877733" y="16934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5FE0CF8" w14:textId="41303A0C" w:rsidR="001E05CC" w:rsidRPr="007431F5" w:rsidRDefault="001E05CC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7431F5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سوم: تایید </w:t>
                                  </w:r>
                                  <w:r w:rsidR="00705020" w:rsidRPr="007431F5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استاد مشاور تحصیلی دانشجو</w:t>
                                  </w:r>
                                  <w:r w:rsidRPr="007431F5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" name="Arrow: Right 21"/>
                            <wps:cNvSpPr/>
                            <wps:spPr>
                              <a:xfrm flipV="1">
                                <a:off x="1566333" y="230717"/>
                                <a:ext cx="365760" cy="18288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" name="Arrow: Right 22"/>
                            <wps:cNvSpPr/>
                            <wps:spPr>
                              <a:xfrm flipV="1">
                                <a:off x="3505200" y="239184"/>
                                <a:ext cx="365760" cy="18288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7" name="Arrow: Right 27"/>
                            <wps:cNvSpPr/>
                            <wps:spPr>
                              <a:xfrm flipV="1">
                                <a:off x="5435600" y="222250"/>
                                <a:ext cx="365760" cy="18288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6" name="Rectangle 26"/>
                            <wps:cNvSpPr/>
                            <wps:spPr>
                              <a:xfrm>
                                <a:off x="5816600" y="16934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B8CA8A8" w14:textId="77777777" w:rsidR="00F96A9E" w:rsidRDefault="001E05CC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</w:pPr>
                                  <w:r w:rsidRPr="007431F5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چهارم: </w:t>
                                  </w:r>
                                </w:p>
                                <w:p w14:paraId="43F8DB9E" w14:textId="3C4198B8" w:rsidR="001E05CC" w:rsidRPr="007431F5" w:rsidRDefault="00705020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7431F5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تایید استاد درس مورد نظ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45" name="Group 45"/>
                          <wpg:cNvGrpSpPr/>
                          <wpg:grpSpPr>
                            <a:xfrm>
                              <a:off x="856" y="1352883"/>
                              <a:ext cx="7357451" cy="1017187"/>
                              <a:chOff x="856" y="-188051"/>
                              <a:chExt cx="7357451" cy="1017187"/>
                            </a:xfrm>
                          </wpg:grpSpPr>
                          <wpg:grpSp>
                            <wpg:cNvPr id="37" name="Group 37"/>
                            <wpg:cNvGrpSpPr/>
                            <wpg:grpSpPr>
                              <a:xfrm>
                                <a:off x="1932070" y="-188051"/>
                                <a:ext cx="5426237" cy="1017187"/>
                                <a:chOff x="-2127" y="-202021"/>
                                <a:chExt cx="5426434" cy="1017187"/>
                              </a:xfrm>
                            </wpg:grpSpPr>
                            <wps:wsp>
                              <wps:cNvPr id="11" name="Rectangle 11"/>
                              <wps:cNvSpPr/>
                              <wps:spPr>
                                <a:xfrm>
                                  <a:off x="3869827" y="175086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478E618F" w14:textId="77777777" w:rsidR="00F96A9E" w:rsidRDefault="001E05CC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</w:pPr>
                                    <w:r w:rsidRPr="007431F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پنجم: </w:t>
                                    </w:r>
                                  </w:p>
                                  <w:p w14:paraId="1D3F5D62" w14:textId="5D48A929" w:rsidR="001E05CC" w:rsidRPr="007431F5" w:rsidRDefault="00705020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7431F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تایید رئیس بخش مربوطه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" name="Rectangle 13"/>
                              <wps:cNvSpPr/>
                              <wps:spPr>
                                <a:xfrm>
                                  <a:off x="-2127" y="154936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4D815532" w14:textId="555222E2" w:rsidR="001E05CC" w:rsidRPr="007431F5" w:rsidRDefault="001E05CC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7431F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هفتم: تایید </w:t>
                                    </w:r>
                                    <w:r w:rsidR="00705020" w:rsidRPr="007431F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کمیته منتخب آموزشی دانشگاه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Rectangle 32"/>
                              <wps:cNvSpPr/>
                              <wps:spPr>
                                <a:xfrm>
                                  <a:off x="1932716" y="155095"/>
                                  <a:ext cx="1554467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0AFBF97C" w14:textId="77777777" w:rsidR="00F96A9E" w:rsidRDefault="001E05CC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</w:pPr>
                                    <w:r w:rsidRPr="007431F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ششم: </w:t>
                                    </w:r>
                                  </w:p>
                                  <w:p w14:paraId="4696AB1A" w14:textId="1E2EF865" w:rsidR="001E05CC" w:rsidRPr="007431F5" w:rsidRDefault="001E05CC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7431F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تایید </w:t>
                                    </w:r>
                                    <w:r w:rsidR="00705020" w:rsidRPr="007431F5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معاونت آموزشی دانشکده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9" name="Arrow: Right 29"/>
                              <wps:cNvSpPr/>
                              <wps:spPr>
                                <a:xfrm rot="5400000" flipV="1">
                                  <a:off x="4458559" y="-110581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Arrow: Right 33"/>
                              <wps:cNvSpPr/>
                              <wps:spPr>
                                <a:xfrm rot="10800000" flipV="1">
                                  <a:off x="3487183" y="382342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Arrow: Right 40"/>
                              <wps:cNvSpPr/>
                              <wps:spPr>
                                <a:xfrm rot="10800000" flipV="1">
                                  <a:off x="1552353" y="375858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41" name="Rectangle 41"/>
                            <wps:cNvSpPr/>
                            <wps:spPr>
                              <a:xfrm>
                                <a:off x="856" y="139087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915C121" w14:textId="77777777" w:rsidR="00F96A9E" w:rsidRDefault="001E05CC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</w:pPr>
                                  <w:r w:rsidRPr="007431F5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هشتم: </w:t>
                                  </w:r>
                                </w:p>
                                <w:p w14:paraId="796C1347" w14:textId="7F9EC5C3" w:rsidR="001E05CC" w:rsidRPr="007431F5" w:rsidRDefault="00705020" w:rsidP="001E05CC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7431F5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تایید کمیسیون موارد خاص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10" name="Rectangle 7"/>
                        <wps:cNvSpPr/>
                        <wps:spPr>
                          <a:xfrm>
                            <a:off x="4618847" y="2758440"/>
                            <a:ext cx="1846383" cy="822960"/>
                          </a:xfrm>
                          <a:prstGeom prst="rect">
                            <a:avLst/>
                          </a:prstGeom>
                          <a:solidFill>
                            <a:srgbClr val="66FF99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870AA48" w14:textId="77777777" w:rsidR="001F3410" w:rsidRPr="007431F5" w:rsidRDefault="001F3410" w:rsidP="001F3410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7431F5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دکتر شادی حسن آجیلی</w:t>
                              </w:r>
                            </w:p>
                            <w:p w14:paraId="45417CA0" w14:textId="77777777" w:rsidR="001F3410" w:rsidRPr="007431F5" w:rsidRDefault="001F3410" w:rsidP="001F3410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</w:rPr>
                              </w:pPr>
                              <w:r w:rsidRPr="007431F5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مسئول دفتر: خانم سارا لولیای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4899E7" id="Group 14" o:spid="_x0000_s1026" style="position:absolute;left:0;text-align:left;margin-left:-15pt;margin-top:7.8pt;width:692.4pt;height:282pt;z-index:251670016;mso-height-relative:margin" coordsize="87934,358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">
                <v:group id="Group 4" o:spid="_x0000_s1027" style="position:absolute;width:87934;height:27850" coordsize="73710,23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group id="Group 46" o:spid="_x0000_s1028" style="position:absolute;width:73710;height:13403" coordsize="73710,13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<v:group id="Group 24" o:spid="_x0000_s1029" style="position:absolute;width:35007;height:13403" coordsize="35007,13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  <v:rect id="Rectangle 1" o:spid="_x0000_s1030" style="position:absolute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" fillcolor="yellow" strokecolor="#70ad47 [3209]" strokeweight="1pt">
                        <v:textbox inset="0,0,0,0">
                          <w:txbxContent>
                            <w:p w14:paraId="4F647E28" w14:textId="77777777" w:rsidR="00F96A9E" w:rsidRDefault="00CB23A6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7431F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اول: </w:t>
                              </w:r>
                            </w:p>
                            <w:p w14:paraId="3331C555" w14:textId="2F5E4AB3" w:rsidR="00CB23A6" w:rsidRPr="007431F5" w:rsidRDefault="00FA5528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7431F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ارسال</w:t>
                              </w:r>
                              <w:r w:rsidR="00CB23A6" w:rsidRPr="007431F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 درخواست</w:t>
                              </w:r>
                            </w:p>
                          </w:txbxContent>
                        </v:textbox>
                      </v:rect>
                      <v:rect id="Rectangle 6" o:spid="_x0000_s1031" style="position:absolute;top:6095;width:15544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" fillcolor="#6f9" strokecolor="#70ad47 [3209]" strokeweight="1pt">
                        <v:textbox inset="0,0,0,0">
                          <w:txbxContent>
                            <w:p w14:paraId="5708E3CE" w14:textId="5D46DC38" w:rsidR="001E05CC" w:rsidRPr="007431F5" w:rsidRDefault="00E07EA0" w:rsidP="00DC2E53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</w:rPr>
                              </w:pPr>
                              <w:r w:rsidRPr="00E07EA0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 xml:space="preserve">فعال سازی فرآیند حذف اضطراری </w:t>
                              </w:r>
                              <w:r w:rsidR="001A029A" w:rsidRPr="007431F5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موارد پزشکی</w:t>
                              </w:r>
                              <w:r w:rsidR="00201E3C" w:rsidRPr="007431F5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 xml:space="preserve"> توسط دانشجو</w:t>
                              </w:r>
                              <w:r w:rsidR="00FA5528" w:rsidRPr="007431F5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 xml:space="preserve"> و</w:t>
                              </w:r>
                              <w:r w:rsidR="00201E3C" w:rsidRPr="007431F5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 xml:space="preserve"> ارسال به مرحله بعد</w:t>
                              </w:r>
                            </w:p>
                          </w:txbxContent>
                        </v:textbox>
                      </v:rect>
                      <v:rect id="Rectangle 28" o:spid="_x0000_s1032" style="position:absolute;left:19462;top:6400;width:15545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" fillcolor="#6f9" strokecolor="#70ad47 [3209]" strokeweight="1pt">
                        <v:textbox inset="0,0,0,0">
                          <w:txbxContent>
                            <w:p w14:paraId="5B9C4832" w14:textId="597E40E0" w:rsidR="00110E0C" w:rsidRPr="007431F5" w:rsidRDefault="00110E0C" w:rsidP="00DC2E53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7431F5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دکتر حسام واردی</w:t>
                              </w:r>
                            </w:p>
                            <w:p w14:paraId="5B8BB075" w14:textId="17084782" w:rsidR="00110E0C" w:rsidRPr="007431F5" w:rsidRDefault="00110E0C" w:rsidP="00DC2E53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6"/>
                                  <w:szCs w:val="26"/>
                                </w:rPr>
                              </w:pPr>
                              <w:r w:rsidRPr="007431F5">
                                <w:rPr>
                                  <w:rFonts w:cs="B Nazanin" w:hint="cs"/>
                                  <w:sz w:val="26"/>
                                  <w:szCs w:val="26"/>
                                  <w:rtl/>
                                </w:rPr>
                                <w:t>درمانگاه مطهری در محل میدان نمازی</w:t>
                              </w:r>
                            </w:p>
                          </w:txbxContent>
                        </v:textbox>
                      </v:rect>
                    </v:group>
                    <v:rect id="Rectangle 4" o:spid="_x0000_s1033" style="position:absolute;left:19452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" fillcolor="yellow" strokecolor="#70ad47 [3209]" strokeweight="1pt">
                      <v:textbox inset="0,0,0,0">
                        <w:txbxContent>
                          <w:p w14:paraId="1B5C8543" w14:textId="77777777" w:rsidR="00110E0C" w:rsidRPr="007431F5" w:rsidRDefault="001E05CC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  <w:r w:rsidRPr="007431F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دوم: </w:t>
                            </w:r>
                          </w:p>
                          <w:p w14:paraId="2DA2647A" w14:textId="5EB686C1" w:rsidR="001E05CC" w:rsidRPr="007431F5" w:rsidRDefault="001E05CC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7431F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تایید </w:t>
                            </w:r>
                            <w:r w:rsidR="00705020" w:rsidRPr="007431F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پزشک معتمد دانشگاه</w:t>
                            </w:r>
                          </w:p>
                        </w:txbxContent>
                      </v:textbox>
                    </v:rect>
                    <v:rect id="Rectangle 5" o:spid="_x0000_s1034" style="position:absolute;left:38777;top:16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" fillcolor="yellow" strokecolor="#70ad47 [3209]" strokeweight="1pt">
                      <v:textbox inset="0,0,0,0">
                        <w:txbxContent>
                          <w:p w14:paraId="65FE0CF8" w14:textId="41303A0C" w:rsidR="001E05CC" w:rsidRPr="007431F5" w:rsidRDefault="001E05CC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7431F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سوم: تایید </w:t>
                            </w:r>
                            <w:r w:rsidR="00705020" w:rsidRPr="007431F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استاد مشاور تحصیلی دانشجو</w:t>
                            </w:r>
                            <w:r w:rsidRPr="007431F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shapetype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21" o:spid="_x0000_s1035" type="#_x0000_t13" style="position:absolute;left:15663;top:2307;width:3657;height:182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" fillcolor="#92d050" strokecolor="black [3213]" strokeweight="1pt"/>
                    <v:shape id="Arrow: Right 22" o:spid="_x0000_s1036" type="#_x0000_t13" style="position:absolute;left:35052;top:2391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" fillcolor="#92d050" strokecolor="black [3213]" strokeweight="1pt"/>
                    <v:shape id="Arrow: Right 27" o:spid="_x0000_s1037" type="#_x0000_t13" style="position:absolute;left:54356;top:2222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" fillcolor="#92d050" strokecolor="black [3213]" strokeweight="1pt"/>
                    <v:rect id="Rectangle 26" o:spid="_x0000_s1038" style="position:absolute;left:58166;top:169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QS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msL3&#10;S/gBcvkBAAD//wMAUEsBAi0AFAAGAAgAAAAhANvh9svuAAAAhQEAABMAAAAAAAAAAAAAAAAAAAAA&#10;AFtDb250ZW50X1R5cGVzXS54bWxQSwECLQAUAAYACAAAACEAWvQsW78AAAAVAQAACwAAAAAAAAAA&#10;AAAAAAAfAQAAX3JlbHMvLnJlbHNQSwECLQAUAAYACAAAACEAt+hEEr0AAADbAAAADwAAAAAAAAAA&#10;AAAAAAAHAgAAZHJzL2Rvd25yZXYueG1sUEsFBgAAAAADAAMAtwAAAPECAAAAAA==&#10;" fillcolor="yellow" strokecolor="#70ad47 [3209]" strokeweight="1pt">
                      <v:textbox inset="0,0,0,0">
                        <w:txbxContent>
                          <w:p w14:paraId="3B8CA8A8" w14:textId="77777777" w:rsidR="00F96A9E" w:rsidRDefault="001E05CC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  <w:r w:rsidRPr="007431F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چهارم: </w:t>
                            </w:r>
                          </w:p>
                          <w:p w14:paraId="43F8DB9E" w14:textId="3C4198B8" w:rsidR="001E05CC" w:rsidRPr="007431F5" w:rsidRDefault="00705020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7431F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تایید استاد درس مورد نظر</w:t>
                            </w:r>
                          </w:p>
                        </w:txbxContent>
                      </v:textbox>
                    </v:rect>
                  </v:group>
                  <v:group id="Group 45" o:spid="_x0000_s1039" style="position:absolute;left:8;top:13528;width:73575;height:10172" coordorigin="8,-1880" coordsize="73574,10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group id="Group 37" o:spid="_x0000_s1040" style="position:absolute;left:19320;top:-1880;width:54263;height:10171" coordorigin="-21,-2020" coordsize="54264,10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  <v:rect id="Rectangle 11" o:spid="_x0000_s1041" style="position:absolute;left:38698;top:1750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" fillcolor="yellow" strokecolor="#70ad47 [3209]" strokeweight="1pt">
                        <v:textbox inset="0,0,0,0">
                          <w:txbxContent>
                            <w:p w14:paraId="478E618F" w14:textId="77777777" w:rsidR="00F96A9E" w:rsidRDefault="001E05CC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7431F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پنجم: </w:t>
                              </w:r>
                            </w:p>
                            <w:p w14:paraId="1D3F5D62" w14:textId="5D48A929" w:rsidR="001E05CC" w:rsidRPr="007431F5" w:rsidRDefault="00705020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7431F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تایید رئیس بخش مربوطه</w:t>
                              </w:r>
                            </w:p>
                          </w:txbxContent>
                        </v:textbox>
                      </v:rect>
                      <v:rect id="Rectangle 13" o:spid="_x0000_s1042" style="position:absolute;left:-21;top:1549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" fillcolor="yellow" strokecolor="#70ad47 [3209]" strokeweight="1pt">
                        <v:textbox inset="0,0,0,0">
                          <w:txbxContent>
                            <w:p w14:paraId="4D815532" w14:textId="555222E2" w:rsidR="001E05CC" w:rsidRPr="007431F5" w:rsidRDefault="001E05CC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7431F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هفتم: تایید </w:t>
                              </w:r>
                              <w:r w:rsidR="00705020" w:rsidRPr="007431F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کمیته منتخب آموزشی دانشگاه</w:t>
                              </w:r>
                            </w:p>
                          </w:txbxContent>
                        </v:textbox>
                      </v:rect>
                      <v:rect id="Rectangle 32" o:spid="_x0000_s1043" style="position:absolute;left:19327;top:1550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" fillcolor="yellow" strokecolor="#70ad47 [3209]" strokeweight="1pt">
                        <v:textbox inset="0,0,0,0">
                          <w:txbxContent>
                            <w:p w14:paraId="0AFBF97C" w14:textId="77777777" w:rsidR="00F96A9E" w:rsidRDefault="001E05CC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7431F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ششم: </w:t>
                              </w:r>
                            </w:p>
                            <w:p w14:paraId="4696AB1A" w14:textId="1E2EF865" w:rsidR="001E05CC" w:rsidRPr="007431F5" w:rsidRDefault="001E05CC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7431F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تایید </w:t>
                              </w:r>
                              <w:r w:rsidR="00705020" w:rsidRPr="007431F5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معاونت آموزشی دانشکده</w:t>
                              </w:r>
                            </w:p>
                          </w:txbxContent>
                        </v:textbox>
                      </v:rect>
                      <v:shape id="Arrow: Right 29" o:spid="_x0000_s1044" type="#_x0000_t13" style="position:absolute;left:44585;top:-1106;width:3657;height:1829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" fillcolor="#92d050" strokecolor="black [3213]" strokeweight="1pt"/>
                      <v:shape id="Arrow: Right 33" o:spid="_x0000_s1045" type="#_x0000_t13" style="position:absolute;left:34871;top:3823;width:3658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" fillcolor="#92d050" strokecolor="black [3213]" strokeweight="1pt"/>
                      <v:shape id="Arrow: Right 40" o:spid="_x0000_s1046" type="#_x0000_t13" style="position:absolute;left:15523;top:3758;width:3658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" fillcolor="#92d050" strokecolor="black [3213]" strokeweight="1pt"/>
                    </v:group>
                    <v:rect id="Rectangle 41" o:spid="_x0000_s1047" style="position:absolute;left:8;top:1390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jnG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GcL3&#10;S/gBcvkBAAD//wMAUEsBAi0AFAAGAAgAAAAhANvh9svuAAAAhQEAABMAAAAAAAAAAAAAAAAAAAAA&#10;AFtDb250ZW50X1R5cGVzXS54bWxQSwECLQAUAAYACAAAACEAWvQsW78AAAAVAQAACwAAAAAAAAAA&#10;AAAAAAAfAQAAX3JlbHMvLnJlbHNQSwECLQAUAAYACAAAACEA5d45xr0AAADbAAAADwAAAAAAAAAA&#10;AAAAAAAHAgAAZHJzL2Rvd25yZXYueG1sUEsFBgAAAAADAAMAtwAAAPECAAAAAA==&#10;" fillcolor="yellow" strokecolor="#70ad47 [3209]" strokeweight="1pt">
                      <v:textbox inset="0,0,0,0">
                        <w:txbxContent>
                          <w:p w14:paraId="0915C121" w14:textId="77777777" w:rsidR="00F96A9E" w:rsidRDefault="001E05CC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  <w:r w:rsidRPr="007431F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هشتم: </w:t>
                            </w:r>
                          </w:p>
                          <w:p w14:paraId="796C1347" w14:textId="7F9EC5C3" w:rsidR="001E05CC" w:rsidRPr="007431F5" w:rsidRDefault="00705020" w:rsidP="001E05CC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7431F5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تایید کمیسیون موارد خاص</w:t>
                            </w:r>
                          </w:p>
                        </w:txbxContent>
                      </v:textbox>
                    </v:rect>
                  </v:group>
                </v:group>
                <v:rect id="_x0000_s1048" style="position:absolute;left:46188;top:27584;width:18464;height:82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" fillcolor="#6f9" strokecolor="#70ad47 [3209]" strokeweight="1pt">
                  <v:textbox inset="0,0,0,0">
                    <w:txbxContent>
                      <w:p w14:paraId="6870AA48" w14:textId="77777777" w:rsidR="001F3410" w:rsidRPr="007431F5" w:rsidRDefault="001F3410" w:rsidP="001F3410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sz w:val="26"/>
                            <w:szCs w:val="26"/>
                            <w:rtl/>
                          </w:rPr>
                        </w:pPr>
                        <w:r w:rsidRPr="007431F5">
                          <w:rPr>
                            <w:rFonts w:cs="B Nazanin" w:hint="cs"/>
                            <w:sz w:val="26"/>
                            <w:szCs w:val="26"/>
                            <w:rtl/>
                          </w:rPr>
                          <w:t>دکتر شادی حسن آجیلی</w:t>
                        </w:r>
                      </w:p>
                      <w:p w14:paraId="45417CA0" w14:textId="77777777" w:rsidR="001F3410" w:rsidRPr="007431F5" w:rsidRDefault="001F3410" w:rsidP="001F3410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sz w:val="26"/>
                            <w:szCs w:val="26"/>
                          </w:rPr>
                        </w:pPr>
                        <w:r w:rsidRPr="007431F5">
                          <w:rPr>
                            <w:rFonts w:cs="B Nazanin" w:hint="cs"/>
                            <w:sz w:val="26"/>
                            <w:szCs w:val="26"/>
                            <w:rtl/>
                          </w:rPr>
                          <w:t>مسئول دفتر: خانم سارا لولیایی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14754F99" w14:textId="09C09FE3" w:rsidR="00CB23A6" w:rsidRP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02318937" w14:textId="1222E17C" w:rsidR="00CB23A6" w:rsidRDefault="00E07EA0" w:rsidP="00CB23A6">
      <w:pPr>
        <w:rPr>
          <w:rFonts w:cs="B Nazanin"/>
          <w:sz w:val="28"/>
          <w:szCs w:val="28"/>
          <w:rtl/>
        </w:rPr>
      </w:pPr>
      <w: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46FCFD83" wp14:editId="442F47FF">
                <wp:simplePos x="0" y="0"/>
                <wp:positionH relativeFrom="column">
                  <wp:posOffset>6752590</wp:posOffset>
                </wp:positionH>
                <wp:positionV relativeFrom="paragraph">
                  <wp:posOffset>48260</wp:posOffset>
                </wp:positionV>
                <wp:extent cx="1845945" cy="822960"/>
                <wp:effectExtent l="0" t="0" r="20955" b="15240"/>
                <wp:wrapNone/>
                <wp:docPr id="8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5945" cy="822960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C6FB53" w14:textId="66EBEA35" w:rsidR="00E07EA0" w:rsidRPr="007431F5" w:rsidRDefault="00DB2E06" w:rsidP="001F341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درس درس در اتوماسیون آموزش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FCFD83" id="Rectangle 7" o:spid="_x0000_s1049" style="position:absolute;left:0;text-align:left;margin-left:531.7pt;margin-top:3.8pt;width:145.35pt;height:64.8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" fillcolor="#6f9" strokecolor="#70ad47 [3209]" strokeweight="1pt">
                <v:textbox inset="0,0,0,0">
                  <w:txbxContent>
                    <w:p w14:paraId="20C6FB53" w14:textId="66EBEA35" w:rsidR="00E07EA0" w:rsidRPr="007431F5" w:rsidRDefault="00DB2E06" w:rsidP="001F3410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</w:rPr>
                      </w:pPr>
                      <w:r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درس درس در اتوماسیون آموزشی</w:t>
                      </w:r>
                    </w:p>
                  </w:txbxContent>
                </v:textbox>
              </v:rect>
            </w:pict>
          </mc:Fallback>
        </mc:AlternateContent>
      </w:r>
      <w:r w:rsidR="00CB23A6" w:rsidRPr="00CB23A6">
        <w:rPr>
          <w:rFonts w:cs="B Nazanin" w:hint="cs"/>
          <w:sz w:val="28"/>
          <w:szCs w:val="28"/>
          <w:rtl/>
        </w:rPr>
        <w:t xml:space="preserve"> </w:t>
      </w:r>
    </w:p>
    <w:p w14:paraId="2EAE08A9" w14:textId="2E767994" w:rsidR="0079582E" w:rsidRDefault="0079582E" w:rsidP="00CB23A6">
      <w:pPr>
        <w:rPr>
          <w:rFonts w:cs="B Nazanin"/>
          <w:sz w:val="28"/>
          <w:szCs w:val="28"/>
          <w:rtl/>
        </w:rPr>
      </w:pPr>
    </w:p>
    <w:p w14:paraId="3B2EC77D" w14:textId="6181D411" w:rsidR="0079582E" w:rsidRDefault="0079582E" w:rsidP="00CB23A6">
      <w:pPr>
        <w:rPr>
          <w:rFonts w:cs="B Nazanin"/>
          <w:sz w:val="28"/>
          <w:szCs w:val="28"/>
          <w:rtl/>
        </w:rPr>
      </w:pPr>
    </w:p>
    <w:p w14:paraId="1FF3C1AF" w14:textId="3524B9AE" w:rsidR="0079582E" w:rsidRDefault="0079582E" w:rsidP="00CB23A6">
      <w:pPr>
        <w:rPr>
          <w:rFonts w:cs="B Nazanin"/>
          <w:sz w:val="28"/>
          <w:szCs w:val="28"/>
          <w:rtl/>
        </w:rPr>
      </w:pPr>
    </w:p>
    <w:p w14:paraId="19C8A957" w14:textId="71277B85" w:rsidR="007431F5" w:rsidRDefault="00F96A9E" w:rsidP="001A029A">
      <w:pPr>
        <w:rPr>
          <w:rFonts w:cs="B Nazanin"/>
          <w:sz w:val="28"/>
          <w:szCs w:val="28"/>
          <w:rtl/>
        </w:rPr>
      </w:pPr>
      <w:r>
        <w:rPr>
          <w:lang w:bidi="ar-SA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38DFCCE0" wp14:editId="636C4CFC">
                <wp:simplePos x="0" y="0"/>
                <wp:positionH relativeFrom="column">
                  <wp:posOffset>1663949</wp:posOffset>
                </wp:positionH>
                <wp:positionV relativeFrom="paragraph">
                  <wp:posOffset>9265</wp:posOffset>
                </wp:positionV>
                <wp:extent cx="436245" cy="214630"/>
                <wp:effectExtent l="19050" t="19050" r="20955" b="33020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436245" cy="214630"/>
                        </a:xfrm>
                        <a:prstGeom prst="rightArrow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D109AE" id="Arrow: Right 15" o:spid="_x0000_s1026" type="#_x0000_t13" style="position:absolute;margin-left:131pt;margin-top:.75pt;width:34.35pt;height:16.9pt;rotation:180;flip:y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" adj="16286" fillcolor="#92d050" strokecolor="black [3213]" strokeweight="1pt"/>
            </w:pict>
          </mc:Fallback>
        </mc:AlternateContent>
      </w:r>
    </w:p>
    <w:p w14:paraId="40E5E47F" w14:textId="0D5E788C" w:rsidR="007431F5" w:rsidRDefault="00E07EA0" w:rsidP="001A029A">
      <w:pPr>
        <w:rPr>
          <w:rFonts w:cs="B Nazanin"/>
          <w:sz w:val="28"/>
          <w:szCs w:val="28"/>
          <w:rtl/>
        </w:rPr>
      </w:pPr>
      <w: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0B7603CB" wp14:editId="4F712E07">
                <wp:simplePos x="0" y="0"/>
                <wp:positionH relativeFrom="column">
                  <wp:posOffset>6741160</wp:posOffset>
                </wp:positionH>
                <wp:positionV relativeFrom="paragraph">
                  <wp:posOffset>139700</wp:posOffset>
                </wp:positionV>
                <wp:extent cx="1845945" cy="822960"/>
                <wp:effectExtent l="0" t="0" r="20955" b="15240"/>
                <wp:wrapNone/>
                <wp:docPr id="12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5945" cy="822960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BE9113" w14:textId="11F1EF61" w:rsidR="007431F5" w:rsidRPr="007431F5" w:rsidRDefault="007431F5" w:rsidP="007431F5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</w:pPr>
                            <w:r w:rsidRPr="007431F5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 شیمی: اله</w:t>
                            </w:r>
                            <w:r w:rsidR="00694EB0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ام</w:t>
                            </w:r>
                            <w:r w:rsidRPr="007431F5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زبرجدی</w:t>
                            </w:r>
                          </w:p>
                          <w:p w14:paraId="3BD04691" w14:textId="52104A79" w:rsidR="007431F5" w:rsidRPr="007431F5" w:rsidRDefault="007431F5" w:rsidP="001F341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 w:rsidRPr="007431F5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 نفت: یکتا فهند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7603CB" id="_x0000_s1050" style="position:absolute;left:0;text-align:left;margin-left:530.8pt;margin-top:11pt;width:145.35pt;height:64.8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" fillcolor="#6f9" strokecolor="#70ad47 [3209]" strokeweight="1pt">
                <v:textbox inset="0,0,0,0">
                  <w:txbxContent>
                    <w:p w14:paraId="3ABE9113" w14:textId="11F1EF61" w:rsidR="007431F5" w:rsidRPr="007431F5" w:rsidRDefault="007431F5" w:rsidP="007431F5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  <w:rtl/>
                        </w:rPr>
                      </w:pPr>
                      <w:r w:rsidRPr="007431F5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 شیمی: اله</w:t>
                      </w:r>
                      <w:r w:rsidR="00694EB0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ام</w:t>
                      </w:r>
                      <w:r w:rsidRPr="007431F5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 زبرجدی</w:t>
                      </w:r>
                    </w:p>
                    <w:p w14:paraId="3BD04691" w14:textId="52104A79" w:rsidR="007431F5" w:rsidRPr="007431F5" w:rsidRDefault="007431F5" w:rsidP="001F3410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</w:rPr>
                      </w:pPr>
                      <w:r w:rsidRPr="007431F5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 نفت: یکتا فهندژ</w:t>
                      </w:r>
                    </w:p>
                  </w:txbxContent>
                </v:textbox>
              </v:rect>
            </w:pict>
          </mc:Fallback>
        </mc:AlternateContent>
      </w:r>
      <w:r w:rsidR="007431F5">
        <w:rPr>
          <w:lang w:bidi="ar-SA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6DF722D" wp14:editId="1688D620">
                <wp:simplePos x="0" y="0"/>
                <wp:positionH relativeFrom="column">
                  <wp:posOffset>486092</wp:posOffset>
                </wp:positionH>
                <wp:positionV relativeFrom="paragraph">
                  <wp:posOffset>174943</wp:posOffset>
                </wp:positionV>
                <wp:extent cx="429806" cy="218118"/>
                <wp:effectExtent l="0" t="0" r="0" b="0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429806" cy="218118"/>
                        </a:xfrm>
                        <a:prstGeom prst="rightArrow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E1D45C" id="Arrow: Right 3" o:spid="_x0000_s1026" type="#_x0000_t13" style="position:absolute;margin-left:38.25pt;margin-top:13.8pt;width:33.85pt;height:17.15pt;rotation:-90;flip:y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" adj="16119" fillcolor="#92d050" strokecolor="black [3213]" strokeweight="1pt"/>
            </w:pict>
          </mc:Fallback>
        </mc:AlternateContent>
      </w:r>
    </w:p>
    <w:p w14:paraId="7D095215" w14:textId="67276ECC" w:rsidR="007431F5" w:rsidRDefault="007431F5" w:rsidP="001A029A">
      <w:pPr>
        <w:rPr>
          <w:rFonts w:cs="B Nazanin"/>
          <w:sz w:val="28"/>
          <w:szCs w:val="28"/>
          <w:rtl/>
        </w:rPr>
      </w:pPr>
      <w:r>
        <w:rPr>
          <w:lang w:bidi="ar-SA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3C5C483" wp14:editId="5E9C5A47">
                <wp:simplePos x="0" y="0"/>
                <wp:positionH relativeFrom="column">
                  <wp:posOffset>-212090</wp:posOffset>
                </wp:positionH>
                <wp:positionV relativeFrom="paragraph">
                  <wp:posOffset>128905</wp:posOffset>
                </wp:positionV>
                <wp:extent cx="1854448" cy="752018"/>
                <wp:effectExtent l="0" t="0" r="12700" b="1016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4448" cy="752018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B0958A" w14:textId="6B8E5862" w:rsidR="001A029A" w:rsidRPr="001E05CC" w:rsidRDefault="001A029A" w:rsidP="001A029A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E05CC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گام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نهم</w:t>
                            </w:r>
                            <w:r w:rsidRPr="001E05CC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: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تمام</w:t>
                            </w:r>
                            <w:r w:rsidR="005F72B9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فراین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C5C483" id="Rectangle 48" o:spid="_x0000_s1051" style="position:absolute;left:0;text-align:left;margin-left:-16.7pt;margin-top:10.15pt;width:146pt;height:59.2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" fillcolor="yellow" strokecolor="#70ad47 [3209]" strokeweight="1pt">
                <v:textbox inset="0,0,0,0">
                  <w:txbxContent>
                    <w:p w14:paraId="42B0958A" w14:textId="6B8E5862" w:rsidR="001A029A" w:rsidRPr="001E05CC" w:rsidRDefault="001A029A" w:rsidP="001A029A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b/>
                          <w:bCs/>
                          <w:sz w:val="28"/>
                          <w:szCs w:val="28"/>
                        </w:rPr>
                      </w:pPr>
                      <w:r w:rsidRPr="001E05CC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گام 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نهم</w:t>
                      </w:r>
                      <w:r w:rsidRPr="001E05CC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: 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اتمام</w:t>
                      </w:r>
                      <w:r w:rsidR="005F72B9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فرایند</w:t>
                      </w:r>
                    </w:p>
                  </w:txbxContent>
                </v:textbox>
              </v:rect>
            </w:pict>
          </mc:Fallback>
        </mc:AlternateContent>
      </w:r>
    </w:p>
    <w:p w14:paraId="127BD94C" w14:textId="41704249" w:rsidR="00C41CB3" w:rsidRPr="001A029A" w:rsidRDefault="00C41CB3" w:rsidP="001A029A">
      <w:pPr>
        <w:rPr>
          <w:rFonts w:cs="B Nazanin"/>
          <w:sz w:val="28"/>
          <w:szCs w:val="28"/>
          <w:rtl/>
        </w:rPr>
      </w:pPr>
    </w:p>
    <w:p w14:paraId="4E4A762F" w14:textId="77777777" w:rsidR="00F96A9E" w:rsidRDefault="00F96A9E" w:rsidP="00CB23A6">
      <w:pPr>
        <w:rPr>
          <w:rFonts w:cs="B Nazanin"/>
          <w:b/>
          <w:bCs/>
          <w:sz w:val="28"/>
          <w:szCs w:val="28"/>
          <w:rtl/>
        </w:rPr>
      </w:pPr>
    </w:p>
    <w:p w14:paraId="2D2D2357" w14:textId="2F403BFF" w:rsidR="001A029A" w:rsidRDefault="001A029A" w:rsidP="00CB23A6">
      <w:pPr>
        <w:rPr>
          <w:rFonts w:cs="B Nazanin"/>
          <w:b/>
          <w:bCs/>
          <w:sz w:val="28"/>
          <w:szCs w:val="28"/>
          <w:rtl/>
        </w:rPr>
      </w:pPr>
      <w:r w:rsidRPr="001A029A">
        <w:rPr>
          <w:rFonts w:cs="B Nazanin" w:hint="cs"/>
          <w:b/>
          <w:bCs/>
          <w:sz w:val="28"/>
          <w:szCs w:val="28"/>
          <w:rtl/>
        </w:rPr>
        <w:t>توضیحات:</w:t>
      </w:r>
    </w:p>
    <w:p w14:paraId="3695D1EC" w14:textId="77777777" w:rsidR="005F72B9" w:rsidRDefault="001A029A" w:rsidP="005F72B9">
      <w:pPr>
        <w:pStyle w:val="ListParagraph"/>
        <w:numPr>
          <w:ilvl w:val="0"/>
          <w:numId w:val="4"/>
        </w:numPr>
        <w:rPr>
          <w:rFonts w:cs="B Nazanin"/>
          <w:sz w:val="28"/>
          <w:szCs w:val="28"/>
        </w:rPr>
      </w:pPr>
      <w:r w:rsidRPr="005F72B9">
        <w:rPr>
          <w:rFonts w:ascii="Tahoma" w:hAnsi="Tahoma" w:cs="B Nazanin" w:hint="cs"/>
          <w:sz w:val="28"/>
          <w:szCs w:val="28"/>
          <w:rtl/>
        </w:rPr>
        <w:t>دانشجوی</w:t>
      </w:r>
      <w:r w:rsidRPr="005F72B9">
        <w:rPr>
          <w:rFonts w:cs="B Nazanin" w:hint="cs"/>
          <w:sz w:val="28"/>
          <w:szCs w:val="28"/>
          <w:rtl/>
        </w:rPr>
        <w:t xml:space="preserve"> </w:t>
      </w:r>
      <w:r w:rsidRPr="005F72B9">
        <w:rPr>
          <w:rFonts w:ascii="Tahoma" w:hAnsi="Tahoma" w:cs="B Nazanin" w:hint="cs"/>
          <w:sz w:val="28"/>
          <w:szCs w:val="28"/>
          <w:rtl/>
        </w:rPr>
        <w:t>مقطع</w:t>
      </w:r>
      <w:r w:rsidRPr="005F72B9">
        <w:rPr>
          <w:rFonts w:cs="B Nazanin" w:hint="cs"/>
          <w:sz w:val="28"/>
          <w:szCs w:val="28"/>
          <w:rtl/>
        </w:rPr>
        <w:t xml:space="preserve"> </w:t>
      </w:r>
      <w:r w:rsidRPr="005F72B9">
        <w:rPr>
          <w:rFonts w:ascii="Tahoma" w:hAnsi="Tahoma" w:cs="B Nazanin" w:hint="cs"/>
          <w:sz w:val="28"/>
          <w:szCs w:val="28"/>
          <w:rtl/>
        </w:rPr>
        <w:t>کارشناسی</w:t>
      </w:r>
      <w:r w:rsidRPr="005F72B9">
        <w:rPr>
          <w:rFonts w:cs="B Nazanin" w:hint="cs"/>
          <w:sz w:val="28"/>
          <w:szCs w:val="28"/>
          <w:rtl/>
        </w:rPr>
        <w:t xml:space="preserve"> </w:t>
      </w:r>
      <w:r w:rsidRPr="005F72B9">
        <w:rPr>
          <w:rFonts w:ascii="Tahoma" w:hAnsi="Tahoma" w:cs="B Nazanin" w:hint="cs"/>
          <w:sz w:val="28"/>
          <w:szCs w:val="28"/>
          <w:rtl/>
        </w:rPr>
        <w:t>در</w:t>
      </w:r>
      <w:r w:rsidRPr="005F72B9">
        <w:rPr>
          <w:rFonts w:cs="B Nazanin" w:hint="cs"/>
          <w:sz w:val="28"/>
          <w:szCs w:val="28"/>
          <w:rtl/>
        </w:rPr>
        <w:t xml:space="preserve"> </w:t>
      </w:r>
      <w:r w:rsidRPr="005F72B9">
        <w:rPr>
          <w:rFonts w:ascii="Tahoma" w:hAnsi="Tahoma" w:cs="B Nazanin" w:hint="cs"/>
          <w:sz w:val="28"/>
          <w:szCs w:val="28"/>
          <w:rtl/>
        </w:rPr>
        <w:t>طول</w:t>
      </w:r>
      <w:r w:rsidRPr="005F72B9">
        <w:rPr>
          <w:rFonts w:cs="B Nazanin" w:hint="cs"/>
          <w:sz w:val="28"/>
          <w:szCs w:val="28"/>
          <w:rtl/>
        </w:rPr>
        <w:t xml:space="preserve"> </w:t>
      </w:r>
      <w:r w:rsidRPr="005F72B9">
        <w:rPr>
          <w:rFonts w:ascii="Tahoma" w:hAnsi="Tahoma" w:cs="B Nazanin" w:hint="cs"/>
          <w:sz w:val="28"/>
          <w:szCs w:val="28"/>
          <w:rtl/>
        </w:rPr>
        <w:t>دوره</w:t>
      </w:r>
      <w:r w:rsidRPr="005F72B9">
        <w:rPr>
          <w:rFonts w:cs="B Nazanin" w:hint="cs"/>
          <w:sz w:val="28"/>
          <w:szCs w:val="28"/>
          <w:rtl/>
        </w:rPr>
        <w:t xml:space="preserve"> </w:t>
      </w:r>
      <w:r w:rsidRPr="005F72B9">
        <w:rPr>
          <w:rFonts w:ascii="Tahoma" w:hAnsi="Tahoma" w:cs="B Nazanin" w:hint="cs"/>
          <w:sz w:val="28"/>
          <w:szCs w:val="28"/>
          <w:rtl/>
        </w:rPr>
        <w:t>تحصیلی</w:t>
      </w:r>
      <w:r w:rsidRPr="005F72B9">
        <w:rPr>
          <w:rFonts w:cs="B Nazanin" w:hint="cs"/>
          <w:sz w:val="28"/>
          <w:szCs w:val="28"/>
          <w:rtl/>
        </w:rPr>
        <w:t xml:space="preserve"> </w:t>
      </w:r>
      <w:r w:rsidRPr="005F72B9">
        <w:rPr>
          <w:rFonts w:ascii="Tahoma" w:hAnsi="Tahoma" w:cs="B Nazanin" w:hint="cs"/>
          <w:sz w:val="28"/>
          <w:szCs w:val="28"/>
          <w:rtl/>
        </w:rPr>
        <w:t>حداکثر</w:t>
      </w:r>
      <w:r w:rsidRPr="005F72B9">
        <w:rPr>
          <w:rFonts w:cs="B Nazanin" w:hint="cs"/>
          <w:sz w:val="28"/>
          <w:szCs w:val="28"/>
          <w:rtl/>
        </w:rPr>
        <w:t xml:space="preserve"> </w:t>
      </w:r>
      <w:r w:rsidRPr="005F72B9">
        <w:rPr>
          <w:rFonts w:ascii="Tahoma" w:hAnsi="Tahoma" w:cs="B Nazanin" w:hint="cs"/>
          <w:sz w:val="28"/>
          <w:szCs w:val="28"/>
          <w:rtl/>
        </w:rPr>
        <w:t>دوبار</w:t>
      </w:r>
      <w:r w:rsidRPr="005F72B9">
        <w:rPr>
          <w:rFonts w:cs="B Nazanin" w:hint="cs"/>
          <w:sz w:val="28"/>
          <w:szCs w:val="28"/>
          <w:rtl/>
        </w:rPr>
        <w:t xml:space="preserve"> </w:t>
      </w:r>
      <w:r w:rsidRPr="005F72B9">
        <w:rPr>
          <w:rFonts w:ascii="Tahoma" w:hAnsi="Tahoma" w:cs="B Nazanin" w:hint="cs"/>
          <w:sz w:val="28"/>
          <w:szCs w:val="28"/>
          <w:rtl/>
        </w:rPr>
        <w:t>می</w:t>
      </w:r>
      <w:r w:rsidRPr="005F72B9">
        <w:rPr>
          <w:rFonts w:cs="B Nazanin"/>
          <w:sz w:val="28"/>
          <w:szCs w:val="28"/>
          <w:rtl/>
        </w:rPr>
        <w:softHyphen/>
      </w:r>
      <w:r w:rsidRPr="005F72B9">
        <w:rPr>
          <w:rFonts w:cs="B Nazanin" w:hint="cs"/>
          <w:sz w:val="28"/>
          <w:szCs w:val="28"/>
          <w:rtl/>
        </w:rPr>
        <w:t xml:space="preserve">توانداز حذف اضطراری </w:t>
      </w:r>
      <w:r w:rsidR="005F72B9">
        <w:rPr>
          <w:rFonts w:cs="B Nazanin" w:hint="cs"/>
          <w:sz w:val="28"/>
          <w:szCs w:val="28"/>
          <w:rtl/>
        </w:rPr>
        <w:t>استفاده کند.</w:t>
      </w:r>
    </w:p>
    <w:p w14:paraId="5ED610A0" w14:textId="73DDEC32" w:rsidR="001A029A" w:rsidRPr="00F96A9E" w:rsidRDefault="001A029A" w:rsidP="00CB23A6">
      <w:pPr>
        <w:pStyle w:val="ListParagraph"/>
        <w:numPr>
          <w:ilvl w:val="0"/>
          <w:numId w:val="4"/>
        </w:numPr>
        <w:rPr>
          <w:rFonts w:cs="B Nazanin"/>
          <w:b/>
          <w:bCs/>
          <w:sz w:val="28"/>
          <w:szCs w:val="28"/>
        </w:rPr>
      </w:pPr>
      <w:r w:rsidRPr="00F96A9E">
        <w:rPr>
          <w:rFonts w:ascii="Tahoma" w:hAnsi="Tahoma" w:cs="B Nazanin" w:hint="cs"/>
          <w:sz w:val="28"/>
          <w:szCs w:val="28"/>
          <w:rtl/>
        </w:rPr>
        <w:t>اگر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دانشجو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به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دلیل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بیماری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نتواند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در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جلسه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امتحان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پایان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ترم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یک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درس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حضور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پیدا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کند،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در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صورت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داشتن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گواهی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پزشکی</w:t>
      </w:r>
      <w:r w:rsidRPr="00F96A9E">
        <w:rPr>
          <w:rFonts w:cs="B Nazanin" w:hint="cs"/>
          <w:sz w:val="28"/>
          <w:szCs w:val="28"/>
          <w:rtl/>
        </w:rPr>
        <w:t xml:space="preserve"> </w:t>
      </w:r>
      <w:r w:rsidRPr="00F96A9E">
        <w:rPr>
          <w:rFonts w:ascii="Tahoma" w:hAnsi="Tahoma" w:cs="B Nazanin" w:hint="cs"/>
          <w:sz w:val="28"/>
          <w:szCs w:val="28"/>
          <w:rtl/>
        </w:rPr>
        <w:t>به</w:t>
      </w:r>
      <w:r w:rsidRPr="00F96A9E">
        <w:rPr>
          <w:rFonts w:cs="B Nazanin" w:hint="cs"/>
          <w:sz w:val="28"/>
          <w:szCs w:val="28"/>
          <w:rtl/>
        </w:rPr>
        <w:t xml:space="preserve"> تاریخ روز همان امتحان، می</w:t>
      </w:r>
      <w:r w:rsidRPr="00F96A9E">
        <w:rPr>
          <w:rFonts w:cs="B Nazanin"/>
          <w:sz w:val="28"/>
          <w:szCs w:val="28"/>
          <w:rtl/>
        </w:rPr>
        <w:softHyphen/>
      </w:r>
      <w:r w:rsidRPr="00F96A9E">
        <w:rPr>
          <w:rFonts w:cs="B Nazanin" w:hint="cs"/>
          <w:sz w:val="28"/>
          <w:szCs w:val="28"/>
          <w:rtl/>
        </w:rPr>
        <w:t xml:space="preserve">تواند این فرایند را فعال نموده و در گام نخست گواهی پزشکی مذکور اسکن شده را بارگزاری نماید. </w:t>
      </w:r>
    </w:p>
    <w:sectPr w:rsidR="001A029A" w:rsidRPr="00F96A9E" w:rsidSect="001E05CC">
      <w:headerReference w:type="default" r:id="rId8"/>
      <w:pgSz w:w="15840" w:h="12240" w:orient="landscape" w:code="1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D150F" w14:textId="77777777" w:rsidR="0041309B" w:rsidRDefault="0041309B" w:rsidP="001E05CC">
      <w:pPr>
        <w:spacing w:after="0" w:line="240" w:lineRule="auto"/>
      </w:pPr>
      <w:r>
        <w:separator/>
      </w:r>
    </w:p>
  </w:endnote>
  <w:endnote w:type="continuationSeparator" w:id="0">
    <w:p w14:paraId="51031A1C" w14:textId="77777777" w:rsidR="0041309B" w:rsidRDefault="0041309B" w:rsidP="001E0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731C0" w14:textId="77777777" w:rsidR="0041309B" w:rsidRDefault="0041309B" w:rsidP="001E05CC">
      <w:pPr>
        <w:spacing w:after="0" w:line="240" w:lineRule="auto"/>
      </w:pPr>
      <w:r>
        <w:separator/>
      </w:r>
    </w:p>
  </w:footnote>
  <w:footnote w:type="continuationSeparator" w:id="0">
    <w:p w14:paraId="0F1D841D" w14:textId="77777777" w:rsidR="0041309B" w:rsidRDefault="0041309B" w:rsidP="001E0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8D868" w14:textId="5DBE0CFB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A7080E" wp14:editId="20B5139C">
              <wp:simplePos x="0" y="0"/>
              <wp:positionH relativeFrom="margin">
                <wp:posOffset>6138545</wp:posOffset>
              </wp:positionH>
              <wp:positionV relativeFrom="paragraph">
                <wp:posOffset>-337820</wp:posOffset>
              </wp:positionV>
              <wp:extent cx="2159000" cy="61785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0" cy="617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3476F6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دانشکده مهندسی شیمی، نفت و گاز</w:t>
                          </w:r>
                        </w:p>
                        <w:p w14:paraId="6EC4B965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معاونت آموزشی و تحصیلات تکمیل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A708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2" type="#_x0000_t202" style="position:absolute;left:0;text-align:left;margin-left:483.35pt;margin-top:-26.6pt;width:170pt;height:48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" filled="f" stroked="f" strokeweight=".5pt">
              <v:textbox>
                <w:txbxContent>
                  <w:p w14:paraId="633476F6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  <w:rtl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دانشکده مهندسی شیمی، نفت و گاز</w:t>
                    </w:r>
                  </w:p>
                  <w:p w14:paraId="6EC4B965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معاونت آموزشی و تحصیلات تکمیلی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D3F129B" w14:textId="2FE155FC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5DF418B" wp14:editId="3D924802">
              <wp:simplePos x="0" y="0"/>
              <wp:positionH relativeFrom="column">
                <wp:posOffset>-249555</wp:posOffset>
              </wp:positionH>
              <wp:positionV relativeFrom="paragraph">
                <wp:posOffset>64135</wp:posOffset>
              </wp:positionV>
              <wp:extent cx="8575675" cy="6985"/>
              <wp:effectExtent l="0" t="0" r="15875" b="3111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8575675" cy="6985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2C0016" id="Straight Connector 1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65pt,5.05pt" to="655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" strokecolor="black [3213]" strokeweight="1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7A2D"/>
    <w:multiLevelType w:val="hybridMultilevel"/>
    <w:tmpl w:val="41BE9970"/>
    <w:lvl w:ilvl="0" w:tplc="D03AC31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A76E3D"/>
    <w:multiLevelType w:val="hybridMultilevel"/>
    <w:tmpl w:val="60A88640"/>
    <w:lvl w:ilvl="0" w:tplc="32CADCFC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" w15:restartNumberingAfterBreak="0">
    <w:nsid w:val="34485CFE"/>
    <w:multiLevelType w:val="hybridMultilevel"/>
    <w:tmpl w:val="330013BC"/>
    <w:lvl w:ilvl="0" w:tplc="9884846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BE3E5C"/>
    <w:multiLevelType w:val="hybridMultilevel"/>
    <w:tmpl w:val="4F74808A"/>
    <w:lvl w:ilvl="0" w:tplc="CEECB47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1106146">
    <w:abstractNumId w:val="0"/>
  </w:num>
  <w:num w:numId="2" w16cid:durableId="1251351001">
    <w:abstractNumId w:val="2"/>
  </w:num>
  <w:num w:numId="3" w16cid:durableId="1965652107">
    <w:abstractNumId w:val="3"/>
  </w:num>
  <w:num w:numId="4" w16cid:durableId="19308446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EwsDAytbA0NDBS0lEKTi0uzszPAykwrAUAIN2r9SwAAAA="/>
  </w:docVars>
  <w:rsids>
    <w:rsidRoot w:val="00C85982"/>
    <w:rsid w:val="001063CB"/>
    <w:rsid w:val="00110E0C"/>
    <w:rsid w:val="001A029A"/>
    <w:rsid w:val="001B2D89"/>
    <w:rsid w:val="001E05CC"/>
    <w:rsid w:val="001F3410"/>
    <w:rsid w:val="00201E3C"/>
    <w:rsid w:val="00223FD7"/>
    <w:rsid w:val="002657E9"/>
    <w:rsid w:val="0028071F"/>
    <w:rsid w:val="00287E35"/>
    <w:rsid w:val="002B13BE"/>
    <w:rsid w:val="003F7203"/>
    <w:rsid w:val="0041309B"/>
    <w:rsid w:val="004A1D15"/>
    <w:rsid w:val="004F03FB"/>
    <w:rsid w:val="00536D0D"/>
    <w:rsid w:val="00540D5E"/>
    <w:rsid w:val="00543558"/>
    <w:rsid w:val="005F72B9"/>
    <w:rsid w:val="00694EB0"/>
    <w:rsid w:val="006E4F2C"/>
    <w:rsid w:val="00705020"/>
    <w:rsid w:val="007153B0"/>
    <w:rsid w:val="007431F5"/>
    <w:rsid w:val="00743ACE"/>
    <w:rsid w:val="0079582E"/>
    <w:rsid w:val="008A5A32"/>
    <w:rsid w:val="008F2753"/>
    <w:rsid w:val="009006F7"/>
    <w:rsid w:val="00947979"/>
    <w:rsid w:val="00A043E4"/>
    <w:rsid w:val="00A74976"/>
    <w:rsid w:val="00B956E8"/>
    <w:rsid w:val="00BB0B99"/>
    <w:rsid w:val="00BB2AD6"/>
    <w:rsid w:val="00C0407D"/>
    <w:rsid w:val="00C41CB3"/>
    <w:rsid w:val="00C85982"/>
    <w:rsid w:val="00CB23A6"/>
    <w:rsid w:val="00D24DEB"/>
    <w:rsid w:val="00D75383"/>
    <w:rsid w:val="00DB2E06"/>
    <w:rsid w:val="00DC2E53"/>
    <w:rsid w:val="00E07EA0"/>
    <w:rsid w:val="00E27B77"/>
    <w:rsid w:val="00F71A24"/>
    <w:rsid w:val="00F94C7F"/>
    <w:rsid w:val="00F96A9E"/>
    <w:rsid w:val="00FA0495"/>
    <w:rsid w:val="00FA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1964F"/>
  <w15:docId w15:val="{412AE71D-44F5-4905-AB84-51145A0B6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5C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5CC"/>
    <w:rPr>
      <w:noProof/>
    </w:rPr>
  </w:style>
  <w:style w:type="paragraph" w:styleId="ListParagraph">
    <w:name w:val="List Paragraph"/>
    <w:basedOn w:val="Normal"/>
    <w:uiPriority w:val="34"/>
    <w:qFormat/>
    <w:rsid w:val="00C41C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06E831-A5E6-4DB1-814C-771B2324B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Mohammad Farsi</cp:lastModifiedBy>
  <cp:revision>13</cp:revision>
  <dcterms:created xsi:type="dcterms:W3CDTF">2022-04-13T08:57:00Z</dcterms:created>
  <dcterms:modified xsi:type="dcterms:W3CDTF">2022-04-21T19:17:00Z</dcterms:modified>
</cp:coreProperties>
</file>